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es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Z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, BS, Italia Montichiari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ontichiari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12/199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2508198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rancesca.zoni.9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